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C15DF" w14:textId="77777777" w:rsidR="00F33B22" w:rsidRPr="00286E29" w:rsidRDefault="00613A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eastAsia="Calibri" w:hAnsiTheme="minorHAnsi" w:cstheme="minorHAnsi"/>
          <w:noProof/>
          <w:snapToGrid/>
          <w:sz w:val="22"/>
          <w:szCs w:val="22"/>
          <w:lang w:eastAsia="en-US"/>
        </w:rPr>
        <w:drawing>
          <wp:inline distT="0" distB="0" distL="0" distR="0" wp14:anchorId="23BEE011" wp14:editId="7A5B3035">
            <wp:extent cx="2186305" cy="580390"/>
            <wp:effectExtent l="0" t="0" r="4445" b="0"/>
            <wp:docPr id="1" name="תמונה 1" descr="Logo_Eng_CMYK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Logo_Eng_CMYK (2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B5E6" w14:textId="77777777" w:rsidR="00F33B22" w:rsidRPr="00286E29" w:rsidRDefault="00F33B22" w:rsidP="00F33B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</w:p>
    <w:p w14:paraId="2AE952BD" w14:textId="2C94CC7B" w:rsidR="009470DC" w:rsidRPr="00286E29" w:rsidRDefault="00F22B0C" w:rsidP="00A12C61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Programming Research Algorithms</w:t>
      </w:r>
    </w:p>
    <w:p w14:paraId="55938680" w14:textId="76C0D8CA" w:rsidR="009470DC" w:rsidRPr="00286E29" w:rsidRDefault="009470DC" w:rsidP="00286E29">
      <w:pPr>
        <w:bidi w:val="0"/>
        <w:spacing w:after="120"/>
        <w:ind w:left="-85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School of </w:t>
      </w:r>
      <w:r w:rsidR="00A07953">
        <w:rPr>
          <w:rFonts w:asciiTheme="minorHAnsi" w:hAnsiTheme="minorHAnsi" w:cstheme="minorHAnsi"/>
          <w:sz w:val="22"/>
          <w:szCs w:val="22"/>
        </w:rPr>
        <w:t>Computer Science</w:t>
      </w:r>
    </w:p>
    <w:p w14:paraId="179BB07F" w14:textId="7AF09698" w:rsidR="009470DC" w:rsidRPr="00286E29" w:rsidRDefault="00A07953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uter Science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Department </w:t>
      </w:r>
    </w:p>
    <w:p w14:paraId="4ACEC35D" w14:textId="26AFFC1C" w:rsidR="009470DC" w:rsidRPr="00286E29" w:rsidRDefault="009470DC" w:rsidP="00A07953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Course no.: </w:t>
      </w:r>
      <w:r w:rsidR="00A07953" w:rsidRPr="00A07953">
        <w:rPr>
          <w:rFonts w:asciiTheme="minorHAnsi" w:hAnsiTheme="minorHAnsi" w:cstheme="minorHAnsi"/>
          <w:sz w:val="22"/>
          <w:szCs w:val="22"/>
        </w:rPr>
        <w:t>2-706</w:t>
      </w:r>
      <w:r w:rsidR="006E0806">
        <w:rPr>
          <w:rFonts w:asciiTheme="minorHAnsi" w:hAnsiTheme="minorHAnsi" w:cstheme="minorHAnsi"/>
          <w:sz w:val="22"/>
          <w:szCs w:val="22"/>
        </w:rPr>
        <w:t>3</w:t>
      </w:r>
      <w:r w:rsidR="00F22B0C">
        <w:rPr>
          <w:rFonts w:asciiTheme="minorHAnsi" w:hAnsiTheme="minorHAnsi" w:cstheme="minorHAnsi"/>
          <w:sz w:val="22"/>
          <w:szCs w:val="22"/>
        </w:rPr>
        <w:t>5</w:t>
      </w:r>
      <w:r w:rsidR="00A07953" w:rsidRPr="00A07953">
        <w:rPr>
          <w:rFonts w:asciiTheme="minorHAnsi" w:hAnsiTheme="minorHAnsi" w:cstheme="minorHAnsi"/>
          <w:sz w:val="22"/>
          <w:szCs w:val="22"/>
        </w:rPr>
        <w:t>10-1</w:t>
      </w:r>
    </w:p>
    <w:p w14:paraId="7929AEB5" w14:textId="7B91A9BF" w:rsidR="009470DC" w:rsidRPr="00286E29" w:rsidRDefault="009470DC" w:rsidP="00C2171B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Degree: B.A</w:t>
      </w:r>
      <w:r w:rsidR="004F7B3E">
        <w:rPr>
          <w:rFonts w:asciiTheme="minorHAnsi" w:hAnsiTheme="minorHAnsi" w:cstheme="minorHAnsi"/>
          <w:sz w:val="22"/>
          <w:szCs w:val="22"/>
        </w:rPr>
        <w:t>.</w:t>
      </w:r>
      <w:r w:rsidR="00F22B0C">
        <w:rPr>
          <w:rFonts w:asciiTheme="minorHAnsi" w:hAnsiTheme="minorHAnsi" w:cstheme="minorHAnsi"/>
          <w:sz w:val="22"/>
          <w:szCs w:val="22"/>
        </w:rPr>
        <w:t>, M.A.</w:t>
      </w:r>
    </w:p>
    <w:p w14:paraId="4A725852" w14:textId="77777777" w:rsidR="00286E29" w:rsidRPr="00286E29" w:rsidRDefault="00286E29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F20537C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chedule</w:t>
      </w:r>
    </w:p>
    <w:p w14:paraId="22BE0F94" w14:textId="5BF007F0" w:rsidR="00286E29" w:rsidRPr="00286E29" w:rsidRDefault="009470DC" w:rsidP="009470DC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3rd year, </w:t>
      </w:r>
      <w:r w:rsidR="00D837D9">
        <w:rPr>
          <w:rFonts w:asciiTheme="minorHAnsi" w:hAnsiTheme="minorHAnsi" w:cstheme="minorHAnsi"/>
          <w:sz w:val="22"/>
          <w:szCs w:val="22"/>
        </w:rPr>
        <w:t>2nd</w:t>
      </w:r>
      <w:r w:rsidRPr="00286E29">
        <w:rPr>
          <w:rFonts w:asciiTheme="minorHAnsi" w:hAnsiTheme="minorHAnsi" w:cstheme="minorHAnsi"/>
          <w:sz w:val="22"/>
          <w:szCs w:val="22"/>
        </w:rPr>
        <w:t xml:space="preserve"> semester</w:t>
      </w:r>
      <w:r w:rsidR="00A07953">
        <w:rPr>
          <w:rFonts w:asciiTheme="minorHAnsi" w:hAnsiTheme="minorHAnsi" w:cstheme="minorHAnsi"/>
          <w:sz w:val="22"/>
          <w:szCs w:val="22"/>
        </w:rPr>
        <w:t>.</w:t>
      </w:r>
    </w:p>
    <w:p w14:paraId="262F8E18" w14:textId="38795BA8" w:rsidR="009470DC" w:rsidRPr="00286E29" w:rsidRDefault="009470DC" w:rsidP="00286E29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6B0497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cturer</w:t>
      </w:r>
    </w:p>
    <w:p w14:paraId="4565A845" w14:textId="61E055B2" w:rsidR="0095104C" w:rsidRDefault="00E01B95" w:rsidP="009470D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. </w:t>
      </w:r>
      <w:r w:rsidR="0095104C">
        <w:rPr>
          <w:rFonts w:asciiTheme="minorHAnsi" w:hAnsiTheme="minorHAnsi" w:cstheme="minorHAnsi"/>
          <w:sz w:val="22"/>
          <w:szCs w:val="22"/>
        </w:rPr>
        <w:t xml:space="preserve">Erel Segal-Halevi, </w:t>
      </w:r>
      <w:r w:rsidR="009470DC" w:rsidRPr="00286E29">
        <w:rPr>
          <w:rFonts w:asciiTheme="minorHAnsi" w:hAnsiTheme="minorHAnsi" w:cstheme="minorHAnsi"/>
          <w:sz w:val="22"/>
          <w:szCs w:val="22"/>
        </w:rPr>
        <w:t>5</w:t>
      </w:r>
      <w:r w:rsidR="0095104C">
        <w:rPr>
          <w:rFonts w:asciiTheme="minorHAnsi" w:hAnsiTheme="minorHAnsi" w:cstheme="minorHAnsi"/>
          <w:sz w:val="22"/>
          <w:szCs w:val="22"/>
        </w:rPr>
        <w:t>8</w:t>
      </w:r>
      <w:r w:rsidR="009470DC" w:rsidRPr="00286E29">
        <w:rPr>
          <w:rFonts w:asciiTheme="minorHAnsi" w:hAnsiTheme="minorHAnsi" w:cstheme="minorHAnsi"/>
          <w:sz w:val="22"/>
          <w:szCs w:val="22"/>
        </w:rPr>
        <w:t>.</w:t>
      </w:r>
      <w:r w:rsidR="0095104C">
        <w:rPr>
          <w:rFonts w:asciiTheme="minorHAnsi" w:hAnsiTheme="minorHAnsi" w:cstheme="minorHAnsi"/>
          <w:sz w:val="22"/>
          <w:szCs w:val="22"/>
        </w:rPr>
        <w:t>3</w:t>
      </w:r>
      <w:r w:rsidR="009470DC" w:rsidRPr="00286E29">
        <w:rPr>
          <w:rFonts w:asciiTheme="minorHAnsi" w:hAnsiTheme="minorHAnsi" w:cstheme="minorHAnsi"/>
          <w:sz w:val="22"/>
          <w:szCs w:val="22"/>
        </w:rPr>
        <w:t>.2</w:t>
      </w:r>
      <w:r w:rsidR="0095104C">
        <w:rPr>
          <w:rFonts w:asciiTheme="minorHAnsi" w:hAnsiTheme="minorHAnsi" w:cstheme="minorHAnsi"/>
          <w:sz w:val="22"/>
          <w:szCs w:val="22"/>
        </w:rPr>
        <w:t>6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09-7431290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davidesh</w:t>
      </w:r>
      <w:r w:rsidR="009470DC" w:rsidRPr="00286E29">
        <w:rPr>
          <w:rFonts w:asciiTheme="minorHAnsi" w:hAnsiTheme="minorHAnsi" w:cstheme="minorHAnsi"/>
          <w:sz w:val="22"/>
          <w:szCs w:val="22"/>
        </w:rPr>
        <w:t>@ariel.ac.il</w:t>
      </w:r>
      <w:r w:rsidR="0095104C">
        <w:rPr>
          <w:rFonts w:asciiTheme="minorHAnsi" w:hAnsiTheme="minorHAnsi" w:cstheme="minorHAnsi"/>
          <w:sz w:val="22"/>
          <w:szCs w:val="22"/>
        </w:rPr>
        <w:t>.</w:t>
      </w:r>
    </w:p>
    <w:p w14:paraId="699BCE79" w14:textId="16286AEE" w:rsidR="009470DC" w:rsidRPr="00286E29" w:rsidRDefault="0095104C" w:rsidP="0095104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ffice hours: </w:t>
      </w:r>
      <w:r w:rsidR="00166595">
        <w:rPr>
          <w:rFonts w:asciiTheme="minorHAnsi" w:hAnsiTheme="minorHAnsi" w:cstheme="minorHAnsi"/>
          <w:sz w:val="22"/>
          <w:szCs w:val="22"/>
        </w:rPr>
        <w:t>Thursday 15</w:t>
      </w:r>
      <w:r w:rsidR="008C12EB">
        <w:rPr>
          <w:rFonts w:asciiTheme="minorHAnsi" w:hAnsiTheme="minorHAnsi" w:cstheme="minorHAnsi"/>
          <w:sz w:val="22"/>
          <w:szCs w:val="22"/>
        </w:rPr>
        <w:t>:00-</w:t>
      </w:r>
      <w:r w:rsidR="00860BAE">
        <w:rPr>
          <w:rFonts w:asciiTheme="minorHAnsi" w:hAnsiTheme="minorHAnsi" w:cstheme="minorHAnsi"/>
          <w:sz w:val="22"/>
          <w:szCs w:val="22"/>
        </w:rPr>
        <w:t>17</w:t>
      </w:r>
      <w:r w:rsidR="008C12EB">
        <w:rPr>
          <w:rFonts w:asciiTheme="minorHAnsi" w:hAnsiTheme="minorHAnsi" w:cstheme="minorHAnsi"/>
          <w:sz w:val="22"/>
          <w:szCs w:val="22"/>
        </w:rPr>
        <w:t xml:space="preserve">:00, </w:t>
      </w:r>
      <w:r w:rsidR="00166595">
        <w:rPr>
          <w:rFonts w:asciiTheme="minorHAnsi" w:hAnsiTheme="minorHAnsi" w:cstheme="minorHAnsi"/>
          <w:sz w:val="22"/>
          <w:szCs w:val="22"/>
        </w:rPr>
        <w:t>by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appoint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7C4FEDE" w14:textId="41690D85" w:rsidR="00E55DFD" w:rsidRPr="00286E29" w:rsidRDefault="00E55DFD" w:rsidP="00284B65">
      <w:pPr>
        <w:bidi w:val="0"/>
        <w:rPr>
          <w:rFonts w:asciiTheme="minorHAnsi" w:hAnsiTheme="minorHAnsi" w:cstheme="minorHAnsi"/>
          <w:sz w:val="22"/>
          <w:szCs w:val="22"/>
        </w:rPr>
      </w:pPr>
    </w:p>
    <w:p w14:paraId="69936F24" w14:textId="77777777" w:rsidR="00096FA2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aching assistant/tutor</w:t>
      </w:r>
    </w:p>
    <w:p w14:paraId="4C1F3308" w14:textId="25E485C9" w:rsidR="005D411D" w:rsidRPr="005D411D" w:rsidRDefault="00C94948" w:rsidP="005D411D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None</w:t>
      </w:r>
    </w:p>
    <w:p w14:paraId="6B9033BA" w14:textId="77777777" w:rsidR="00286E29" w:rsidRPr="00286E29" w:rsidRDefault="00286E29" w:rsidP="00286E29">
      <w:pPr>
        <w:bidi w:val="0"/>
        <w:rPr>
          <w:sz w:val="22"/>
          <w:szCs w:val="22"/>
        </w:rPr>
      </w:pPr>
    </w:p>
    <w:p w14:paraId="49A22BDE" w14:textId="7C2C89D5" w:rsidR="00284B65" w:rsidRPr="00286E29" w:rsidRDefault="00096FA2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oal</w:t>
      </w:r>
    </w:p>
    <w:p w14:paraId="235EAB06" w14:textId="760C8EAB" w:rsidR="003E00D3" w:rsidRPr="003E00D3" w:rsidRDefault="008C12EB" w:rsidP="00321766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The</w:t>
      </w:r>
      <w:r w:rsidR="00321766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course goal is to connect the world of </w:t>
      </w:r>
      <w:r w:rsidR="006554E9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theoretical</w:t>
      </w:r>
      <w:r w:rsidR="00321766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computer science </w:t>
      </w:r>
      <w:r w:rsidR="006554E9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research</w:t>
      </w:r>
      <w:r w:rsidR="00321766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with the world of programming. Each year, many new algorithms are developed and published in leading journals; the course aims to enable students to read, program and apply these new algorithms in their programming work. These skills are particularly useful for students aiming for a job in a research &amp; development department in the industry, or for </w:t>
      </w:r>
      <w:r w:rsidR="00690663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 higher degree in academia.</w:t>
      </w:r>
    </w:p>
    <w:p w14:paraId="5B48CFAD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Prerequisites </w:t>
      </w:r>
    </w:p>
    <w:p w14:paraId="6199D01B" w14:textId="1999E62F" w:rsidR="008C12EB" w:rsidRDefault="008C12EB" w:rsidP="003E00D3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Passing </w:t>
      </w:r>
      <w:r w:rsidR="00485F21" w:rsidRPr="00286E29">
        <w:rPr>
          <w:rFonts w:asciiTheme="minorHAnsi" w:hAnsiTheme="minorHAnsi" w:cstheme="minorHAnsi"/>
          <w:sz w:val="22"/>
          <w:szCs w:val="22"/>
        </w:rPr>
        <w:t>grades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in</w:t>
      </w:r>
      <w:r w:rsidR="003E00D3">
        <w:rPr>
          <w:rFonts w:asciiTheme="minorHAnsi" w:hAnsiTheme="minorHAnsi" w:cstheme="minorHAnsi"/>
          <w:sz w:val="22"/>
          <w:szCs w:val="22"/>
        </w:rPr>
        <w:t>: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lgorithms </w:t>
      </w:r>
      <w:r w:rsidR="00690663">
        <w:rPr>
          <w:rFonts w:asciiTheme="minorHAnsi" w:hAnsiTheme="minorHAnsi" w:cstheme="minorHAnsi"/>
          <w:sz w:val="22"/>
          <w:szCs w:val="22"/>
        </w:rPr>
        <w:t>2, Systems Programming 2, Advanced English 2.</w:t>
      </w:r>
    </w:p>
    <w:p w14:paraId="2B03D007" w14:textId="5C4D46EC" w:rsidR="00677C97" w:rsidRDefault="00677C97" w:rsidP="00677C97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Basic knowledge of Python is required. The course teaches advanced Python.</w:t>
      </w:r>
    </w:p>
    <w:p w14:paraId="265FC524" w14:textId="2B4B460B" w:rsidR="00193F00" w:rsidRDefault="00193F00" w:rsidP="00193F00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As the course requires proficiency in both theory and programming, it is recommended only for students</w:t>
      </w:r>
      <w:r w:rsidR="00FA0F7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ho have </w:t>
      </w:r>
      <w:r w:rsidR="00FA0F73">
        <w:rPr>
          <w:rFonts w:asciiTheme="minorHAnsi" w:hAnsiTheme="minorHAnsi" w:cstheme="minorHAnsi"/>
          <w:sz w:val="22"/>
          <w:szCs w:val="22"/>
        </w:rPr>
        <w:t xml:space="preserve">excellent </w:t>
      </w:r>
      <w:r>
        <w:rPr>
          <w:rFonts w:asciiTheme="minorHAnsi" w:hAnsiTheme="minorHAnsi" w:cstheme="minorHAnsi"/>
          <w:sz w:val="22"/>
          <w:szCs w:val="22"/>
        </w:rPr>
        <w:t xml:space="preserve">grades </w:t>
      </w:r>
      <w:r w:rsidR="00FA0F73">
        <w:rPr>
          <w:rFonts w:asciiTheme="minorHAnsi" w:hAnsiTheme="minorHAnsi" w:cstheme="minorHAnsi"/>
          <w:sz w:val="22"/>
          <w:szCs w:val="22"/>
        </w:rPr>
        <w:t xml:space="preserve">both </w:t>
      </w:r>
      <w:r>
        <w:rPr>
          <w:rFonts w:asciiTheme="minorHAnsi" w:hAnsiTheme="minorHAnsi" w:cstheme="minorHAnsi"/>
          <w:sz w:val="22"/>
          <w:szCs w:val="22"/>
        </w:rPr>
        <w:t xml:space="preserve">in </w:t>
      </w:r>
      <w:r w:rsidR="006554E9">
        <w:rPr>
          <w:rFonts w:asciiTheme="minorHAnsi" w:hAnsiTheme="minorHAnsi" w:cstheme="minorHAnsi"/>
          <w:sz w:val="22"/>
          <w:szCs w:val="22"/>
        </w:rPr>
        <w:t>theoretical</w:t>
      </w:r>
      <w:r>
        <w:rPr>
          <w:rFonts w:asciiTheme="minorHAnsi" w:hAnsiTheme="minorHAnsi" w:cstheme="minorHAnsi"/>
          <w:sz w:val="22"/>
          <w:szCs w:val="22"/>
        </w:rPr>
        <w:t xml:space="preserve"> courses and </w:t>
      </w:r>
      <w:r w:rsidR="00FA0F73">
        <w:rPr>
          <w:rFonts w:asciiTheme="minorHAnsi" w:hAnsiTheme="minorHAnsi" w:cstheme="minorHAnsi"/>
          <w:sz w:val="22"/>
          <w:szCs w:val="22"/>
        </w:rPr>
        <w:t xml:space="preserve">in </w:t>
      </w:r>
      <w:r>
        <w:rPr>
          <w:rFonts w:asciiTheme="minorHAnsi" w:hAnsiTheme="minorHAnsi" w:cstheme="minorHAnsi"/>
          <w:sz w:val="22"/>
          <w:szCs w:val="22"/>
        </w:rPr>
        <w:t xml:space="preserve">programming courses. </w:t>
      </w:r>
    </w:p>
    <w:p w14:paraId="135417A9" w14:textId="6E3DA983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Method of </w:t>
      </w:r>
      <w:r w:rsidR="006554E9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Instruction</w:t>
      </w:r>
    </w:p>
    <w:p w14:paraId="6054464A" w14:textId="5C563BF8" w:rsidR="00766F3B" w:rsidRDefault="003B1364" w:rsidP="00766F3B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he course </w:t>
      </w:r>
      <w:r w:rsidR="00F31BD9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pplies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project-based learning.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At the beginning of the course, 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every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eam chooses a research paper published in a top-level journal or conference in recent years. During the course, every team has to program the algorithms described in their chosen paper in Python; test them thoroughly on both hand-crafted and random inputs; check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lastRenderedPageBreak/>
        <w:t xml:space="preserve">their performance on inputs of various sizes;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suggest and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examine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various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performance improvements; and construct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 website for demonstrating their algorithms.</w:t>
      </w:r>
    </w:p>
    <w:p w14:paraId="183E8FD2" w14:textId="5015B866" w:rsidR="003B1364" w:rsidRPr="003B1364" w:rsidRDefault="003B1364" w:rsidP="003B136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The material is taught in a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we</w:t>
      </w:r>
      <w:r w:rsidR="0015086D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e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kly lecture, given frontally in class, and simultaneously broadcast in Zoom. The lecture consists of two parts: In the first part, selected students present their solutions to last week’s assignment; in the second, new material is taught.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</w:t>
      </w:r>
    </w:p>
    <w:p w14:paraId="30974A6C" w14:textId="2C391E65" w:rsidR="003B74DC" w:rsidRDefault="00BC312B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</w:t>
      </w:r>
      <w:r w:rsidR="00D07C37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ourse plan</w:t>
      </w:r>
    </w:p>
    <w:p w14:paraId="3DDF8C09" w14:textId="43FE4535" w:rsidR="00F16A65" w:rsidRPr="00183B35" w:rsidRDefault="00F16A65" w:rsidP="00F16A65">
      <w:pPr>
        <w:bidi w:val="0"/>
      </w:pPr>
      <w:r>
        <w:t>The plan is tentative and subject to change</w:t>
      </w:r>
      <w:r>
        <w:t>.</w:t>
      </w:r>
    </w:p>
    <w:p w14:paraId="52C98BAB" w14:textId="77777777" w:rsidR="00F16A65" w:rsidRPr="00F16A65" w:rsidRDefault="00F16A65" w:rsidP="00F16A65">
      <w:pPr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5223"/>
        <w:gridCol w:w="1712"/>
      </w:tblGrid>
      <w:tr w:rsidR="003B74DC" w:rsidRPr="00286E29" w14:paraId="6CD83A09" w14:textId="77777777" w:rsidTr="00B77947">
        <w:tc>
          <w:tcPr>
            <w:tcW w:w="1361" w:type="dxa"/>
          </w:tcPr>
          <w:p w14:paraId="2F291DD4" w14:textId="08C6E18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35510487"/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Lesson unit</w:t>
            </w:r>
          </w:p>
        </w:tc>
        <w:tc>
          <w:tcPr>
            <w:tcW w:w="5223" w:type="dxa"/>
          </w:tcPr>
          <w:p w14:paraId="576A22E9" w14:textId="0EB6D5BA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1712" w:type="dxa"/>
          </w:tcPr>
          <w:p w14:paraId="1DCA16C5" w14:textId="5F12CD4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Lesson # </w:t>
            </w:r>
          </w:p>
        </w:tc>
      </w:tr>
      <w:tr w:rsidR="003B74DC" w:rsidRPr="00286E29" w14:paraId="4F8D265E" w14:textId="77777777" w:rsidTr="00B77947">
        <w:tc>
          <w:tcPr>
            <w:tcW w:w="1361" w:type="dxa"/>
          </w:tcPr>
          <w:p w14:paraId="3E376D7F" w14:textId="6F5A40BC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3" w:type="dxa"/>
          </w:tcPr>
          <w:p w14:paraId="22FDA9E2" w14:textId="77777777" w:rsidR="003B74DC" w:rsidRDefault="00677C97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roduction: How to read a research paper?</w:t>
            </w:r>
          </w:p>
          <w:p w14:paraId="6F706F49" w14:textId="333AABE3" w:rsidR="00677C97" w:rsidRPr="00286E29" w:rsidRDefault="00677C97" w:rsidP="00677C9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: writing short, clear and documented code.</w:t>
            </w:r>
          </w:p>
        </w:tc>
        <w:tc>
          <w:tcPr>
            <w:tcW w:w="1712" w:type="dxa"/>
          </w:tcPr>
          <w:p w14:paraId="476A2EAB" w14:textId="30464B02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B74DC" w:rsidRPr="00286E29" w14:paraId="21B41E3E" w14:textId="77777777" w:rsidTr="00B77947">
        <w:tc>
          <w:tcPr>
            <w:tcW w:w="1361" w:type="dxa"/>
          </w:tcPr>
          <w:p w14:paraId="6C760B5B" w14:textId="2F5565BD" w:rsidR="003B74DC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3" w:type="dxa"/>
          </w:tcPr>
          <w:p w14:paraId="079E8172" w14:textId="2236A8E4" w:rsidR="003B74DC" w:rsidRPr="00286E29" w:rsidRDefault="00677C97" w:rsidP="00DD31DD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: scientific programming </w:t>
            </w:r>
            <w:r w:rsidR="00F42179">
              <w:rPr>
                <w:rFonts w:asciiTheme="minorHAnsi" w:hAnsiTheme="minorHAnsi" w:cstheme="minorHAnsi"/>
                <w:sz w:val="22"/>
                <w:szCs w:val="22"/>
              </w:rPr>
              <w:t>librari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 w:rsidR="00F42179">
              <w:rPr>
                <w:rFonts w:asciiTheme="minorHAnsi" w:hAnsiTheme="minorHAnsi" w:cstheme="minorHAnsi"/>
                <w:sz w:val="22"/>
                <w:szCs w:val="22"/>
              </w:rPr>
              <w:t>NumPy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cvxpy, matplotlib, networkx.</w:t>
            </w:r>
          </w:p>
        </w:tc>
        <w:tc>
          <w:tcPr>
            <w:tcW w:w="1712" w:type="dxa"/>
          </w:tcPr>
          <w:p w14:paraId="66D8AEBB" w14:textId="1FFB6CF1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284B65" w:rsidRPr="00286E29" w14:paraId="216E240D" w14:textId="77777777" w:rsidTr="00B77947">
        <w:tc>
          <w:tcPr>
            <w:tcW w:w="1361" w:type="dxa"/>
          </w:tcPr>
          <w:p w14:paraId="312AFC79" w14:textId="54FFBC66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3" w:type="dxa"/>
          </w:tcPr>
          <w:p w14:paraId="5924707E" w14:textId="3330EF26" w:rsidR="00FA37CD" w:rsidRPr="00286E29" w:rsidRDefault="007E00BB" w:rsidP="00FA37CD">
            <w:pPr>
              <w:bidi w:val="0"/>
              <w:rPr>
                <w:rFonts w:asciiTheme="minorHAnsi" w:hAnsiTheme="minorHAnsi" w:cstheme="minorHAnsi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Creating execution</w:t>
            </w:r>
            <w:r w:rsidR="00FA37CD">
              <w:rPr>
                <w:rFonts w:asciiTheme="minorHAnsi" w:hAnsiTheme="minorHAnsi" w:cstheme="minorHAnsi"/>
                <w:sz w:val="22"/>
                <w:szCs w:val="22"/>
                <w:lang w:val="en"/>
              </w:rPr>
              <w:t xml:space="preserve"> examples for new algorithms</w:t>
            </w:r>
          </w:p>
        </w:tc>
        <w:tc>
          <w:tcPr>
            <w:tcW w:w="1712" w:type="dxa"/>
          </w:tcPr>
          <w:p w14:paraId="65FC7700" w14:textId="0CF034D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284B65" w:rsidRPr="00286E29" w14:paraId="061AC60C" w14:textId="77777777" w:rsidTr="00B77947">
        <w:tc>
          <w:tcPr>
            <w:tcW w:w="1361" w:type="dxa"/>
          </w:tcPr>
          <w:p w14:paraId="716427A0" w14:textId="3413FAC0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3" w:type="dxa"/>
          </w:tcPr>
          <w:p w14:paraId="2A510F13" w14:textId="42380A68" w:rsidR="00284B65" w:rsidRPr="00286E29" w:rsidRDefault="00FA37CD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 development process: logging, virtualenv, pytest, </w:t>
            </w:r>
            <w:r w:rsidR="00F42179">
              <w:rPr>
                <w:rFonts w:asciiTheme="minorHAnsi" w:hAnsiTheme="minorHAnsi" w:cstheme="minorHAnsi"/>
                <w:sz w:val="22"/>
                <w:szCs w:val="22"/>
              </w:rPr>
              <w:t>GitHub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ctions.</w:t>
            </w:r>
          </w:p>
        </w:tc>
        <w:tc>
          <w:tcPr>
            <w:tcW w:w="1712" w:type="dxa"/>
          </w:tcPr>
          <w:p w14:paraId="02BC1FC0" w14:textId="50364AAC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3B74DC" w:rsidRPr="00286E29" w14:paraId="5F82F51A" w14:textId="77777777" w:rsidTr="00B77947">
        <w:tc>
          <w:tcPr>
            <w:tcW w:w="1361" w:type="dxa"/>
          </w:tcPr>
          <w:p w14:paraId="58C90DBC" w14:textId="36D9BD97" w:rsidR="003B74DC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3" w:type="dxa"/>
          </w:tcPr>
          <w:p w14:paraId="3420DA09" w14:textId="7753458A" w:rsidR="003B74DC" w:rsidRPr="00286E29" w:rsidRDefault="00FA37CD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 design </w:t>
            </w:r>
            <w:r w:rsidR="00F42179">
              <w:rPr>
                <w:rFonts w:asciiTheme="minorHAnsi" w:hAnsiTheme="minorHAnsi" w:cstheme="minorHAnsi"/>
                <w:sz w:val="22"/>
                <w:szCs w:val="22"/>
              </w:rPr>
              <w:t>pattern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: decorators, context managers, Strategy, FlyWeight, Command.</w:t>
            </w:r>
          </w:p>
        </w:tc>
        <w:tc>
          <w:tcPr>
            <w:tcW w:w="1712" w:type="dxa"/>
          </w:tcPr>
          <w:p w14:paraId="6B5964F5" w14:textId="7A656D56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284B65" w:rsidRPr="00286E29" w14:paraId="048162F6" w14:textId="77777777" w:rsidTr="00B77947">
        <w:tc>
          <w:tcPr>
            <w:tcW w:w="1361" w:type="dxa"/>
          </w:tcPr>
          <w:p w14:paraId="69CD0236" w14:textId="215521DE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3" w:type="dxa"/>
          </w:tcPr>
          <w:p w14:paraId="78DAB7BE" w14:textId="5F54AE40" w:rsidR="00284B65" w:rsidRPr="00286E29" w:rsidRDefault="006D3692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egrating your algorithms into an open-source library: writing headings, doctests and unittests.</w:t>
            </w:r>
          </w:p>
        </w:tc>
        <w:tc>
          <w:tcPr>
            <w:tcW w:w="1712" w:type="dxa"/>
          </w:tcPr>
          <w:p w14:paraId="79C7E3F7" w14:textId="1913B602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284B65" w:rsidRPr="00286E29" w14:paraId="5F2E47F1" w14:textId="77777777" w:rsidTr="00B77947">
        <w:tc>
          <w:tcPr>
            <w:tcW w:w="1361" w:type="dxa"/>
          </w:tcPr>
          <w:p w14:paraId="5E24AEAF" w14:textId="1851CF6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3" w:type="dxa"/>
          </w:tcPr>
          <w:p w14:paraId="404E685C" w14:textId="0446537D" w:rsidR="00284B65" w:rsidRPr="00286E29" w:rsidRDefault="00AC0DCE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 databases: pandas, </w:t>
            </w:r>
            <w:r w:rsidR="00F42179">
              <w:rPr>
                <w:rFonts w:asciiTheme="minorHAnsi" w:hAnsiTheme="minorHAnsi" w:cstheme="minorHAnsi"/>
                <w:sz w:val="22"/>
                <w:szCs w:val="22"/>
              </w:rPr>
              <w:t>SQLi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, request, google sheet</w:t>
            </w:r>
          </w:p>
        </w:tc>
        <w:tc>
          <w:tcPr>
            <w:tcW w:w="1712" w:type="dxa"/>
          </w:tcPr>
          <w:p w14:paraId="1B0663C5" w14:textId="67B63F4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284B65" w:rsidRPr="00286E29" w14:paraId="3BAA5363" w14:textId="77777777" w:rsidTr="00B77947">
        <w:tc>
          <w:tcPr>
            <w:tcW w:w="1361" w:type="dxa"/>
          </w:tcPr>
          <w:p w14:paraId="0D8ADE6B" w14:textId="580D452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3" w:type="dxa"/>
          </w:tcPr>
          <w:p w14:paraId="238357A2" w14:textId="74F965F9" w:rsidR="00284B65" w:rsidRPr="00286E29" w:rsidRDefault="005C7CF6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processes, threads, cython, cppyy, numba.</w:t>
            </w:r>
          </w:p>
        </w:tc>
        <w:tc>
          <w:tcPr>
            <w:tcW w:w="1712" w:type="dxa"/>
          </w:tcPr>
          <w:p w14:paraId="00C5B480" w14:textId="4C25F9F8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0D3378" w:rsidRPr="00286E29" w14:paraId="30FAD26C" w14:textId="77777777" w:rsidTr="00B77947">
        <w:tc>
          <w:tcPr>
            <w:tcW w:w="1361" w:type="dxa"/>
          </w:tcPr>
          <w:p w14:paraId="168850C8" w14:textId="21673E78" w:rsidR="000D3378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3" w:type="dxa"/>
          </w:tcPr>
          <w:p w14:paraId="068FD905" w14:textId="551B9A4B" w:rsidR="000D3378" w:rsidRDefault="00731A3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plementation </w:t>
            </w:r>
            <w:r w:rsidR="00090A11">
              <w:rPr>
                <w:rFonts w:asciiTheme="minorHAnsi" w:hAnsiTheme="minorHAnsi" w:cstheme="minorHAnsi"/>
                <w:sz w:val="22"/>
                <w:szCs w:val="22"/>
              </w:rPr>
              <w:t xml:space="preserve">details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of algorithms.</w:t>
            </w:r>
          </w:p>
        </w:tc>
        <w:tc>
          <w:tcPr>
            <w:tcW w:w="1712" w:type="dxa"/>
          </w:tcPr>
          <w:p w14:paraId="5785542B" w14:textId="570FBC1B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0D3378" w:rsidRPr="00286E29" w14:paraId="0EB33E0F" w14:textId="77777777" w:rsidTr="00B77947">
        <w:tc>
          <w:tcPr>
            <w:tcW w:w="1361" w:type="dxa"/>
          </w:tcPr>
          <w:p w14:paraId="6EAC298E" w14:textId="4B3F546C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3" w:type="dxa"/>
          </w:tcPr>
          <w:p w14:paraId="5DC31BDA" w14:textId="5E4FBCBA" w:rsidR="000D3378" w:rsidRDefault="00AC0DCE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ython: constructing websites </w:t>
            </w:r>
            <w:r w:rsidR="005C7CF6">
              <w:rPr>
                <w:rFonts w:asciiTheme="minorHAnsi" w:hAnsiTheme="minorHAnsi" w:cstheme="minorHAnsi"/>
                <w:sz w:val="22"/>
                <w:szCs w:val="22"/>
              </w:rPr>
              <w:t xml:space="preserve">for demonstrating your algorithm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using Flask.</w:t>
            </w:r>
          </w:p>
        </w:tc>
        <w:tc>
          <w:tcPr>
            <w:tcW w:w="1712" w:type="dxa"/>
          </w:tcPr>
          <w:p w14:paraId="2110705C" w14:textId="4195E301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0D3378" w:rsidRPr="00286E29" w14:paraId="26DC43B9" w14:textId="77777777" w:rsidTr="00B77947">
        <w:tc>
          <w:tcPr>
            <w:tcW w:w="1361" w:type="dxa"/>
          </w:tcPr>
          <w:p w14:paraId="4C297E3C" w14:textId="11C952E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3" w:type="dxa"/>
          </w:tcPr>
          <w:p w14:paraId="6EDC94DE" w14:textId="738AE386" w:rsidR="000D3378" w:rsidRDefault="00B77947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formance analysis: comparing your algorithm to existing algorithms.</w:t>
            </w:r>
          </w:p>
        </w:tc>
        <w:tc>
          <w:tcPr>
            <w:tcW w:w="1712" w:type="dxa"/>
          </w:tcPr>
          <w:p w14:paraId="1F47F705" w14:textId="3DEF570D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</w:tr>
      <w:tr w:rsidR="00B77947" w:rsidRPr="00286E29" w14:paraId="0C88B721" w14:textId="77777777" w:rsidTr="00B77947">
        <w:tc>
          <w:tcPr>
            <w:tcW w:w="1361" w:type="dxa"/>
          </w:tcPr>
          <w:p w14:paraId="2A3D14CA" w14:textId="5F08006F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3" w:type="dxa"/>
          </w:tcPr>
          <w:p w14:paraId="04533FEF" w14:textId="2422C38C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mproving </w:t>
            </w:r>
            <w:r w:rsidR="00AF7680">
              <w:rPr>
                <w:rFonts w:asciiTheme="minorHAnsi" w:hAnsiTheme="minorHAnsi" w:cstheme="minorHAnsi"/>
                <w:sz w:val="22"/>
                <w:szCs w:val="22"/>
              </w:rPr>
              <w:t xml:space="preserve">the performance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your algorithm</w:t>
            </w:r>
            <w:r w:rsidR="00AF7680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  <w:tc>
          <w:tcPr>
            <w:tcW w:w="1712" w:type="dxa"/>
          </w:tcPr>
          <w:p w14:paraId="08C8704C" w14:textId="60D601B7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B77947" w:rsidRPr="00286E29" w14:paraId="4ABC982A" w14:textId="77777777" w:rsidTr="00B77947">
        <w:tc>
          <w:tcPr>
            <w:tcW w:w="1361" w:type="dxa"/>
          </w:tcPr>
          <w:p w14:paraId="29A43826" w14:textId="3C862959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3" w:type="dxa"/>
          </w:tcPr>
          <w:p w14:paraId="1C0ACF44" w14:textId="351F2674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project presentations.</w:t>
            </w:r>
          </w:p>
        </w:tc>
        <w:tc>
          <w:tcPr>
            <w:tcW w:w="1712" w:type="dxa"/>
          </w:tcPr>
          <w:p w14:paraId="65BE25CA" w14:textId="3CFCDD2E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</w:tr>
    </w:tbl>
    <w:bookmarkEnd w:id="0"/>
    <w:p w14:paraId="72DFE784" w14:textId="6C068ECE" w:rsidR="00DB5E61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requirements:</w:t>
      </w:r>
    </w:p>
    <w:p w14:paraId="66A480ED" w14:textId="684B8E1A" w:rsidR="003B1364" w:rsidRDefault="003B1364" w:rsidP="003B1364">
      <w:pPr>
        <w:pStyle w:val="Heading1"/>
        <w:tabs>
          <w:tab w:val="num" w:pos="425"/>
        </w:tabs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will be assignments of two types: </w:t>
      </w:r>
    </w:p>
    <w:p w14:paraId="760EA7EC" w14:textId="36A946F5" w:rsidR="003B1364" w:rsidRDefault="009B02F4" w:rsidP="003B1364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Python </w:t>
      </w:r>
      <w:r w:rsidR="003B136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ssignments – for 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rehearsing </w:t>
      </w:r>
      <w:r w:rsidR="00FE5B00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practicing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the material taught in class.</w:t>
      </w:r>
    </w:p>
    <w:p w14:paraId="1AFB1D6E" w14:textId="3A626091" w:rsidR="00A56591" w:rsidRPr="00A56591" w:rsidRDefault="003B1364" w:rsidP="00A56591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Rolling assignments – </w:t>
      </w:r>
      <w:r w:rsidR="003C22A8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for </w:t>
      </w:r>
      <w:r w:rsidR="009B02F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developing the research algorithm project.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</w:p>
    <w:p w14:paraId="01586ED5" w14:textId="77777777" w:rsidR="00A56591" w:rsidRDefault="00A56591" w:rsidP="00A56591">
      <w:pPr>
        <w:pStyle w:val="Heading1"/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A56591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rading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: </w:t>
      </w:r>
    </w:p>
    <w:p w14:paraId="34B90ACC" w14:textId="0EB1A43A" w:rsidR="00AA0E15" w:rsidRPr="00AA0E15" w:rsidRDefault="00AA0E15" w:rsidP="00AA0E15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 Python assignments are worth 1 point each, for a total of </w:t>
      </w:r>
      <w:r w:rsidRPr="00AA0E15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5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709B2E8D" w14:textId="574F8CB1" w:rsidR="00AA0E15" w:rsidRDefault="00AA0E15" w:rsidP="00AA0E15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 rolling assignments are worth 10 points each, for a total of </w:t>
      </w:r>
      <w:r w:rsidRPr="00AA0E15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50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7BD5E3F5" w14:textId="3D4F7C7E" w:rsidR="00A56591" w:rsidRPr="00A56591" w:rsidRDefault="00B01A32" w:rsidP="00A56591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dditionally, e</w:t>
      </w:r>
      <w:r w:rsidR="00A56591" w:rsidRP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ch student should 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give 3 presentations during class; each presentation is worth 15%. Total: </w:t>
      </w:r>
      <w:r w:rsidR="00A56591" w:rsidRPr="00A56591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45%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1FE13B1E" w14:textId="77777777" w:rsidR="00046E5F" w:rsidRPr="00286E29" w:rsidRDefault="00046E5F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arning Outcom</w:t>
      </w:r>
      <w:r w:rsidR="00CF6B30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</w:t>
      </w: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:</w:t>
      </w:r>
    </w:p>
    <w:p w14:paraId="502452D0" w14:textId="433E0FA5" w:rsidR="00284B65" w:rsidRPr="00286E29" w:rsidRDefault="0051471D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>By the end of the course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, you will be able to:</w:t>
      </w:r>
    </w:p>
    <w:p w14:paraId="136D0566" w14:textId="1C6F2D47" w:rsidR="00284B65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1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Read and understand a research paper describing new algorithms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05E61405" w14:textId="522FAD2C" w:rsidR="0077707C" w:rsidRPr="00286E29" w:rsidRDefault="0077707C" w:rsidP="0077707C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2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Explain and exemplify the algorithms using hand-crafted examples</w:t>
      </w:r>
      <w:r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038D7AD0" w14:textId="78767BF4" w:rsidR="00284B65" w:rsidRDefault="0077707C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3</w:t>
      </w:r>
      <w:r w:rsidR="00284B65" w:rsidRPr="00286E29">
        <w:rPr>
          <w:rFonts w:asciiTheme="minorHAnsi" w:hAnsiTheme="minorHAnsi" w:cstheme="minorHAnsi"/>
          <w:kern w:val="32"/>
          <w:sz w:val="22"/>
          <w:szCs w:val="22"/>
        </w:rPr>
        <w:t xml:space="preserve">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Program the algorithms in Python</w:t>
      </w:r>
      <w:r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5B6755FA" w14:textId="12A8DF45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4.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 xml:space="preserve"> Thoroughly test the algorithms on both hand-crafted and random inputs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16255317" w14:textId="06ADE628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lastRenderedPageBreak/>
        <w:t xml:space="preserve">5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Analyze the performance of algorithms in comparison to existing algorithms.</w:t>
      </w:r>
    </w:p>
    <w:p w14:paraId="1EA5A7AC" w14:textId="0497E58F" w:rsidR="00D07C37" w:rsidRDefault="00806F27" w:rsidP="00A83749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6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Apply various strategies for improving algorithm performance.</w:t>
      </w:r>
    </w:p>
    <w:p w14:paraId="22890817" w14:textId="65C8EEE6" w:rsidR="00683C65" w:rsidRPr="00286E29" w:rsidRDefault="00683C65" w:rsidP="00683C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7. Construct a website in Flask for demonstrating algorithm operation.</w:t>
      </w:r>
    </w:p>
    <w:p w14:paraId="08EBEE57" w14:textId="7951BB2F" w:rsidR="00F10B21" w:rsidRPr="00F71FA4" w:rsidRDefault="001E792C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Style w:val="Hyperlink"/>
          <w:rFonts w:asciiTheme="minorHAnsi" w:eastAsia="MS Mincho" w:hAnsiTheme="minorHAnsi" w:cstheme="minorHAnsi"/>
          <w:snapToGrid w:val="0"/>
          <w:color w:val="auto"/>
          <w:kern w:val="32"/>
          <w:sz w:val="22"/>
          <w:szCs w:val="22"/>
          <w:u w:val="none"/>
          <w:rtl/>
          <w:lang w:eastAsia="ja-JP"/>
        </w:rPr>
      </w:pPr>
      <w:r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Main textbook and additional text books</w:t>
      </w: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:</w:t>
      </w:r>
    </w:p>
    <w:p w14:paraId="228BF7CB" w14:textId="77777777" w:rsidR="000B7FEB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1. </w:t>
      </w:r>
      <w:r w:rsidR="003E5B70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Lecture notes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from previous years (in Hebrew) are available at GitHub:</w:t>
      </w:r>
    </w:p>
    <w:p w14:paraId="29B54F9D" w14:textId="5414F05B" w:rsidR="000B7FEB" w:rsidRDefault="00683C65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6" w:history="1">
        <w:r w:rsidRPr="00760B97">
          <w:rPr>
            <w:rStyle w:val="Hyperlink"/>
            <w:rFonts w:ascii="Arial" w:hAnsi="Arial" w:cs="Arial"/>
            <w:sz w:val="20"/>
            <w:szCs w:val="20"/>
          </w:rPr>
          <w:t>https://github.com/erelsgl-at-ariel/research-5785</w:t>
        </w:r>
      </w:hyperlink>
    </w:p>
    <w:p w14:paraId="2D280A75" w14:textId="77777777" w:rsidR="00683C65" w:rsidRDefault="00683C65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25D6B374" w14:textId="6D94FC05" w:rsidR="00683C65" w:rsidRDefault="00683C65" w:rsidP="007B5743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</w:t>
      </w:r>
      <w:r w:rsidR="00F10B21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="007B5743">
        <w:rPr>
          <w:rFonts w:ascii="Arial" w:hAnsi="Arial" w:cs="Arial"/>
          <w:sz w:val="20"/>
          <w:szCs w:val="20"/>
        </w:rPr>
        <w:t>David Kopec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="00F10B21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="007B5743" w:rsidRPr="007B5743">
        <w:rPr>
          <w:rFonts w:ascii="Arial" w:hAnsi="Arial" w:cs="Arial"/>
          <w:b/>
          <w:bCs/>
          <w:i/>
          <w:iCs/>
          <w:sz w:val="20"/>
          <w:szCs w:val="20"/>
        </w:rPr>
        <w:t>Classic Computer Science Problems in Python</w:t>
      </w:r>
      <w:r w:rsidR="00F10B21"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”, 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Manning</w:t>
      </w:r>
      <w:r w:rsidR="002259DA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Publications Co.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,</w:t>
      </w:r>
      <w:r w:rsidR="004103CC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2019</w:t>
      </w:r>
      <w:r w:rsidR="004103CC">
        <w:rPr>
          <w:rStyle w:val="Strong"/>
          <w:rFonts w:ascii="Arial" w:hAnsi="Arial" w:cs="Arial"/>
          <w:b w:val="0"/>
          <w:bCs w:val="0"/>
          <w:sz w:val="20"/>
          <w:szCs w:val="20"/>
        </w:rPr>
        <w:t>.</w:t>
      </w:r>
    </w:p>
    <w:p w14:paraId="748D21E1" w14:textId="77777777" w:rsidR="002259DA" w:rsidRDefault="002259DA" w:rsidP="002259DA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</w:p>
    <w:p w14:paraId="235F8B89" w14:textId="61FA94B8" w:rsidR="002259DA" w:rsidRDefault="002259DA" w:rsidP="002259DA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3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proofErr w:type="spellStart"/>
      <w:r>
        <w:rPr>
          <w:rFonts w:ascii="Arial" w:hAnsi="Arial" w:cs="Arial"/>
          <w:sz w:val="20"/>
          <w:szCs w:val="20"/>
        </w:rPr>
        <w:t>Basnat</w:t>
      </w:r>
      <w:proofErr w:type="spellEnd"/>
      <w:r>
        <w:rPr>
          <w:rFonts w:ascii="Arial" w:hAnsi="Arial" w:cs="Arial"/>
          <w:sz w:val="20"/>
          <w:szCs w:val="20"/>
        </w:rPr>
        <w:t xml:space="preserve"> Agarwal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2259DA">
        <w:rPr>
          <w:rFonts w:ascii="Arial" w:hAnsi="Arial" w:cs="Arial"/>
          <w:b/>
          <w:bCs/>
          <w:i/>
          <w:iCs/>
          <w:sz w:val="20"/>
          <w:szCs w:val="20"/>
        </w:rPr>
        <w:t>Hands-On Data Structures and Algorithms with Python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”, </w:t>
      </w:r>
      <w:r w:rsidR="005A1E00">
        <w:rPr>
          <w:rStyle w:val="Strong"/>
          <w:rFonts w:ascii="Arial" w:hAnsi="Arial" w:cs="Arial"/>
          <w:b w:val="0"/>
          <w:bCs w:val="0"/>
          <w:sz w:val="20"/>
          <w:szCs w:val="20"/>
        </w:rPr>
        <w:t>Packt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Publications, 2018.</w:t>
      </w:r>
    </w:p>
    <w:p w14:paraId="1EBA533F" w14:textId="77777777" w:rsidR="00497CCC" w:rsidRDefault="00497CCC" w:rsidP="00497C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</w:p>
    <w:p w14:paraId="31C2412B" w14:textId="584F0915" w:rsidR="00497CCC" w:rsidRDefault="00497CCC" w:rsidP="00497C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In addition to the textbooks, there is a list of </w:t>
      </w:r>
      <w:r w:rsidR="005B7E51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about 100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research papers, from which </w:t>
      </w:r>
      <w:r w:rsidR="00BA496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each team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should choose </w:t>
      </w:r>
      <w:r w:rsidR="005B7E51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a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paper to work on for their project. The list is updated every </w:t>
      </w:r>
      <w:r w:rsidR="00F55379">
        <w:rPr>
          <w:rStyle w:val="Strong"/>
          <w:rFonts w:ascii="Arial" w:hAnsi="Arial" w:cs="Arial"/>
          <w:b w:val="0"/>
          <w:bCs w:val="0"/>
          <w:sz w:val="20"/>
          <w:szCs w:val="20"/>
        </w:rPr>
        <w:t>year and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can be found </w:t>
      </w:r>
      <w:r w:rsidR="00F55379">
        <w:rPr>
          <w:rStyle w:val="Strong"/>
          <w:rFonts w:ascii="Arial" w:hAnsi="Arial" w:cs="Arial"/>
          <w:b w:val="0"/>
          <w:bCs w:val="0"/>
          <w:sz w:val="20"/>
          <w:szCs w:val="20"/>
        </w:rPr>
        <w:t>on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the course website </w:t>
      </w:r>
      <w:r w:rsidR="00F55379">
        <w:rPr>
          <w:rStyle w:val="Strong"/>
          <w:rFonts w:ascii="Arial" w:hAnsi="Arial" w:cs="Arial"/>
          <w:b w:val="0"/>
          <w:bCs w:val="0"/>
          <w:sz w:val="20"/>
          <w:szCs w:val="20"/>
        </w:rPr>
        <w:t>at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the above link.</w:t>
      </w:r>
    </w:p>
    <w:p w14:paraId="3E42CA81" w14:textId="77777777" w:rsidR="002259DA" w:rsidRPr="00683C65" w:rsidRDefault="002259DA" w:rsidP="002259DA">
      <w:pPr>
        <w:pStyle w:val="TableContents"/>
        <w:rPr>
          <w:rFonts w:ascii="Arial" w:hAnsi="Arial" w:cs="Arial"/>
          <w:sz w:val="20"/>
          <w:szCs w:val="20"/>
        </w:rPr>
      </w:pPr>
    </w:p>
    <w:p w14:paraId="591280F2" w14:textId="4177A3E1" w:rsidR="00DA499C" w:rsidRPr="00286E29" w:rsidRDefault="00D07C37" w:rsidP="00683C65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Required material for the examination</w:t>
      </w:r>
    </w:p>
    <w:p w14:paraId="541E26AF" w14:textId="5136E5CC" w:rsidR="00D07C37" w:rsidRPr="00286E29" w:rsidRDefault="003B1364" w:rsidP="0053175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is no exam – the course </w:t>
      </w:r>
      <w:r w:rsidR="004A1CE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grade 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is based on assignments only.</w:t>
      </w:r>
    </w:p>
    <w:sectPr w:rsidR="00D07C37" w:rsidRPr="00286E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Nachlieli CLM">
    <w:panose1 w:val="02000603000000000000"/>
    <w:charset w:val="B1"/>
    <w:family w:val="modern"/>
    <w:notTrueType/>
    <w:pitch w:val="variable"/>
    <w:sig w:usb0="A000087F" w:usb1="50002042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824DA"/>
    <w:multiLevelType w:val="hybridMultilevel"/>
    <w:tmpl w:val="E8387056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DA178AC"/>
    <w:multiLevelType w:val="multilevel"/>
    <w:tmpl w:val="B71674C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17716CEF"/>
    <w:multiLevelType w:val="hybridMultilevel"/>
    <w:tmpl w:val="D298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C4A6893"/>
    <w:multiLevelType w:val="hybridMultilevel"/>
    <w:tmpl w:val="4610354A"/>
    <w:lvl w:ilvl="0" w:tplc="E12CFDE8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B376B"/>
    <w:multiLevelType w:val="hybridMultilevel"/>
    <w:tmpl w:val="801297E4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3ED75AB"/>
    <w:multiLevelType w:val="hybridMultilevel"/>
    <w:tmpl w:val="04E8A96C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2B8125AB"/>
    <w:multiLevelType w:val="hybridMultilevel"/>
    <w:tmpl w:val="8DFA3AF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324B195C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360"/>
        </w:tabs>
        <w:ind w:left="72" w:right="360" w:hanging="72"/>
      </w:pPr>
      <w:rPr>
        <w:rFonts w:ascii="Tahoma" w:hAnsi="Tahoma" w:cs="Tahoma" w:hint="default"/>
        <w:b/>
        <w:bCs/>
      </w:rPr>
    </w:lvl>
  </w:abstractNum>
  <w:abstractNum w:abstractNumId="8" w15:restartNumberingAfterBreak="0">
    <w:nsid w:val="35582A4D"/>
    <w:multiLevelType w:val="hybridMultilevel"/>
    <w:tmpl w:val="13D065A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35E00A61"/>
    <w:multiLevelType w:val="hybridMultilevel"/>
    <w:tmpl w:val="514EA998"/>
    <w:lvl w:ilvl="0" w:tplc="E364EFB8">
      <w:numFmt w:val="bullet"/>
      <w:lvlText w:val=""/>
      <w:lvlJc w:val="left"/>
      <w:pPr>
        <w:ind w:left="785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3BC70E35"/>
    <w:multiLevelType w:val="hybridMultilevel"/>
    <w:tmpl w:val="956E1D0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3FC5E4C"/>
    <w:multiLevelType w:val="hybridMultilevel"/>
    <w:tmpl w:val="B6FC646A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5EB7C18"/>
    <w:multiLevelType w:val="multilevel"/>
    <w:tmpl w:val="0B2600A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DEA4261"/>
    <w:multiLevelType w:val="hybridMultilevel"/>
    <w:tmpl w:val="1CBE0636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4F5001F0"/>
    <w:multiLevelType w:val="multilevel"/>
    <w:tmpl w:val="039CE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03B3FFB"/>
    <w:multiLevelType w:val="hybridMultilevel"/>
    <w:tmpl w:val="D79C21AA"/>
    <w:lvl w:ilvl="0" w:tplc="D4EE3B50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044E9"/>
    <w:multiLevelType w:val="hybridMultilevel"/>
    <w:tmpl w:val="E5CECA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1B72E0D"/>
    <w:multiLevelType w:val="hybridMultilevel"/>
    <w:tmpl w:val="DB3ABF00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54256813"/>
    <w:multiLevelType w:val="hybridMultilevel"/>
    <w:tmpl w:val="D10E9F3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9" w15:restartNumberingAfterBreak="0">
    <w:nsid w:val="5A39147B"/>
    <w:multiLevelType w:val="hybridMultilevel"/>
    <w:tmpl w:val="CE88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00164"/>
    <w:multiLevelType w:val="hybridMultilevel"/>
    <w:tmpl w:val="59E048DE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1522066">
      <w:start w:val="1"/>
      <w:numFmt w:val="lowerLetter"/>
      <w:lvlText w:val="%2."/>
      <w:lvlJc w:val="left"/>
      <w:pPr>
        <w:tabs>
          <w:tab w:val="num" w:pos="900"/>
        </w:tabs>
        <w:ind w:left="900" w:right="900" w:hanging="360"/>
      </w:pPr>
      <w:rPr>
        <w:rFonts w:ascii="Times New Roman" w:eastAsia="Times New Roma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1" w15:restartNumberingAfterBreak="0">
    <w:nsid w:val="6A2F4F82"/>
    <w:multiLevelType w:val="hybridMultilevel"/>
    <w:tmpl w:val="8F30A3B2"/>
    <w:lvl w:ilvl="0" w:tplc="2466A30C">
      <w:start w:val="1"/>
      <w:numFmt w:val="decimal"/>
      <w:lvlText w:val="%1."/>
      <w:lvlJc w:val="left"/>
      <w:pPr>
        <w:tabs>
          <w:tab w:val="num" w:pos="785"/>
        </w:tabs>
        <w:ind w:left="785" w:right="785" w:hanging="425"/>
      </w:pPr>
      <w:rPr>
        <w:rFonts w:hint="default"/>
      </w:rPr>
    </w:lvl>
    <w:lvl w:ilvl="1" w:tplc="7F58C60E">
      <w:start w:val="4"/>
      <w:numFmt w:val="bullet"/>
      <w:lvlText w:val="-"/>
      <w:lvlJc w:val="left"/>
      <w:pPr>
        <w:tabs>
          <w:tab w:val="num" w:pos="1800"/>
        </w:tabs>
        <w:ind w:left="1800" w:right="1800" w:hanging="360"/>
      </w:pPr>
      <w:rPr>
        <w:rFonts w:ascii="Tahoma" w:eastAsia="MS Mincho" w:hAnsi="Tahoma" w:cs="Tahoma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2" w15:restartNumberingAfterBreak="0">
    <w:nsid w:val="6B394B20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928"/>
        </w:tabs>
        <w:ind w:left="640" w:right="360" w:hanging="72"/>
      </w:pPr>
      <w:rPr>
        <w:rFonts w:ascii="Tahoma" w:hAnsi="Tahoma" w:cs="Tahoma" w:hint="default"/>
        <w:b/>
        <w:bCs/>
      </w:rPr>
    </w:lvl>
  </w:abstractNum>
  <w:abstractNum w:abstractNumId="23" w15:restartNumberingAfterBreak="0">
    <w:nsid w:val="7B4B2E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858348854">
    <w:abstractNumId w:val="2"/>
  </w:num>
  <w:num w:numId="2" w16cid:durableId="1286430852">
    <w:abstractNumId w:val="20"/>
  </w:num>
  <w:num w:numId="3" w16cid:durableId="950623430">
    <w:abstractNumId w:val="1"/>
  </w:num>
  <w:num w:numId="4" w16cid:durableId="2119835062">
    <w:abstractNumId w:val="23"/>
  </w:num>
  <w:num w:numId="5" w16cid:durableId="1355155196">
    <w:abstractNumId w:val="22"/>
  </w:num>
  <w:num w:numId="6" w16cid:durableId="252784816">
    <w:abstractNumId w:val="5"/>
  </w:num>
  <w:num w:numId="7" w16cid:durableId="401635013">
    <w:abstractNumId w:val="13"/>
  </w:num>
  <w:num w:numId="8" w16cid:durableId="1424036563">
    <w:abstractNumId w:val="21"/>
  </w:num>
  <w:num w:numId="9" w16cid:durableId="1398356458">
    <w:abstractNumId w:val="11"/>
  </w:num>
  <w:num w:numId="10" w16cid:durableId="489521122">
    <w:abstractNumId w:val="17"/>
  </w:num>
  <w:num w:numId="11" w16cid:durableId="876937850">
    <w:abstractNumId w:val="4"/>
  </w:num>
  <w:num w:numId="12" w16cid:durableId="1656106008">
    <w:abstractNumId w:val="18"/>
  </w:num>
  <w:num w:numId="13" w16cid:durableId="576748788">
    <w:abstractNumId w:val="10"/>
  </w:num>
  <w:num w:numId="14" w16cid:durableId="1567960666">
    <w:abstractNumId w:val="0"/>
  </w:num>
  <w:num w:numId="15" w16cid:durableId="1996254916">
    <w:abstractNumId w:val="16"/>
  </w:num>
  <w:num w:numId="16" w16cid:durableId="728499208">
    <w:abstractNumId w:val="6"/>
  </w:num>
  <w:num w:numId="17" w16cid:durableId="92283158">
    <w:abstractNumId w:val="7"/>
  </w:num>
  <w:num w:numId="18" w16cid:durableId="3941592">
    <w:abstractNumId w:val="8"/>
  </w:num>
  <w:num w:numId="19" w16cid:durableId="1666469121">
    <w:abstractNumId w:val="9"/>
  </w:num>
  <w:num w:numId="20" w16cid:durableId="947735906">
    <w:abstractNumId w:val="12"/>
  </w:num>
  <w:num w:numId="21" w16cid:durableId="578096268">
    <w:abstractNumId w:val="14"/>
  </w:num>
  <w:num w:numId="22" w16cid:durableId="1334801951">
    <w:abstractNumId w:val="19"/>
  </w:num>
  <w:num w:numId="23" w16cid:durableId="2053379589">
    <w:abstractNumId w:val="3"/>
  </w:num>
  <w:num w:numId="24" w16cid:durableId="12678893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tzQxsjQzNTU3MDFW0lEKTi0uzszPAykwqgUAsLym2ywAAAA="/>
  </w:docVars>
  <w:rsids>
    <w:rsidRoot w:val="0020677C"/>
    <w:rsid w:val="00000C97"/>
    <w:rsid w:val="00002B5A"/>
    <w:rsid w:val="00046E5F"/>
    <w:rsid w:val="00090A11"/>
    <w:rsid w:val="00096FA2"/>
    <w:rsid w:val="000B7FEB"/>
    <w:rsid w:val="000D3378"/>
    <w:rsid w:val="000F3439"/>
    <w:rsid w:val="0010340E"/>
    <w:rsid w:val="00112D51"/>
    <w:rsid w:val="0011720E"/>
    <w:rsid w:val="0015086D"/>
    <w:rsid w:val="00166595"/>
    <w:rsid w:val="00167419"/>
    <w:rsid w:val="001742AA"/>
    <w:rsid w:val="00193F00"/>
    <w:rsid w:val="001B5549"/>
    <w:rsid w:val="001D2702"/>
    <w:rsid w:val="001E792C"/>
    <w:rsid w:val="001F2A5D"/>
    <w:rsid w:val="0020677C"/>
    <w:rsid w:val="002259DA"/>
    <w:rsid w:val="00284B65"/>
    <w:rsid w:val="00286E29"/>
    <w:rsid w:val="002B3111"/>
    <w:rsid w:val="002D088A"/>
    <w:rsid w:val="00321766"/>
    <w:rsid w:val="00325BEA"/>
    <w:rsid w:val="003B1364"/>
    <w:rsid w:val="003B5678"/>
    <w:rsid w:val="003B74DC"/>
    <w:rsid w:val="003C22A8"/>
    <w:rsid w:val="003D11F3"/>
    <w:rsid w:val="003E00D3"/>
    <w:rsid w:val="003E5B70"/>
    <w:rsid w:val="004103CC"/>
    <w:rsid w:val="004179FD"/>
    <w:rsid w:val="0042070F"/>
    <w:rsid w:val="00426E8F"/>
    <w:rsid w:val="00441AD5"/>
    <w:rsid w:val="00485F21"/>
    <w:rsid w:val="00497CCC"/>
    <w:rsid w:val="004A1CEC"/>
    <w:rsid w:val="004D27C0"/>
    <w:rsid w:val="004F7081"/>
    <w:rsid w:val="004F7B3E"/>
    <w:rsid w:val="0051471D"/>
    <w:rsid w:val="00526A8C"/>
    <w:rsid w:val="0053175A"/>
    <w:rsid w:val="005340A5"/>
    <w:rsid w:val="00544272"/>
    <w:rsid w:val="00580538"/>
    <w:rsid w:val="005A1E00"/>
    <w:rsid w:val="005A4E48"/>
    <w:rsid w:val="005B7E51"/>
    <w:rsid w:val="005C7CF6"/>
    <w:rsid w:val="005D411D"/>
    <w:rsid w:val="005F5A9B"/>
    <w:rsid w:val="006064E8"/>
    <w:rsid w:val="00613A22"/>
    <w:rsid w:val="006315DD"/>
    <w:rsid w:val="0063510A"/>
    <w:rsid w:val="006554E9"/>
    <w:rsid w:val="0066396B"/>
    <w:rsid w:val="00677C97"/>
    <w:rsid w:val="00683C65"/>
    <w:rsid w:val="00690663"/>
    <w:rsid w:val="006D3692"/>
    <w:rsid w:val="006E0806"/>
    <w:rsid w:val="006E4CFC"/>
    <w:rsid w:val="00710450"/>
    <w:rsid w:val="00710DCB"/>
    <w:rsid w:val="007313EA"/>
    <w:rsid w:val="00731A3C"/>
    <w:rsid w:val="00746965"/>
    <w:rsid w:val="00756AF6"/>
    <w:rsid w:val="00766F3B"/>
    <w:rsid w:val="0077707C"/>
    <w:rsid w:val="00777914"/>
    <w:rsid w:val="007B5743"/>
    <w:rsid w:val="007C00FE"/>
    <w:rsid w:val="007E00BB"/>
    <w:rsid w:val="00806F27"/>
    <w:rsid w:val="00832A81"/>
    <w:rsid w:val="00854F81"/>
    <w:rsid w:val="00860BAE"/>
    <w:rsid w:val="008C12EB"/>
    <w:rsid w:val="008E0522"/>
    <w:rsid w:val="008F0E13"/>
    <w:rsid w:val="00905455"/>
    <w:rsid w:val="00924B7F"/>
    <w:rsid w:val="009470DC"/>
    <w:rsid w:val="0095104C"/>
    <w:rsid w:val="009A4E50"/>
    <w:rsid w:val="009B02F4"/>
    <w:rsid w:val="009F077B"/>
    <w:rsid w:val="00A07953"/>
    <w:rsid w:val="00A33978"/>
    <w:rsid w:val="00A561E8"/>
    <w:rsid w:val="00A56591"/>
    <w:rsid w:val="00A61718"/>
    <w:rsid w:val="00A66597"/>
    <w:rsid w:val="00A83749"/>
    <w:rsid w:val="00A873FF"/>
    <w:rsid w:val="00AA0E15"/>
    <w:rsid w:val="00AC0DCE"/>
    <w:rsid w:val="00AC4FF3"/>
    <w:rsid w:val="00AD39CC"/>
    <w:rsid w:val="00AE09DF"/>
    <w:rsid w:val="00AF7680"/>
    <w:rsid w:val="00B01A32"/>
    <w:rsid w:val="00B42D03"/>
    <w:rsid w:val="00B721F2"/>
    <w:rsid w:val="00B77947"/>
    <w:rsid w:val="00B82DF7"/>
    <w:rsid w:val="00BA4966"/>
    <w:rsid w:val="00BA6AB4"/>
    <w:rsid w:val="00BC1670"/>
    <w:rsid w:val="00BC312B"/>
    <w:rsid w:val="00C0616E"/>
    <w:rsid w:val="00C065D2"/>
    <w:rsid w:val="00C128F8"/>
    <w:rsid w:val="00C2171B"/>
    <w:rsid w:val="00C617C0"/>
    <w:rsid w:val="00C669E0"/>
    <w:rsid w:val="00C900E2"/>
    <w:rsid w:val="00C94948"/>
    <w:rsid w:val="00CE7DB9"/>
    <w:rsid w:val="00CF25F9"/>
    <w:rsid w:val="00CF6B30"/>
    <w:rsid w:val="00D07C37"/>
    <w:rsid w:val="00D10CE8"/>
    <w:rsid w:val="00D21B63"/>
    <w:rsid w:val="00D837D9"/>
    <w:rsid w:val="00DA499C"/>
    <w:rsid w:val="00DB5E61"/>
    <w:rsid w:val="00DD31DD"/>
    <w:rsid w:val="00DE5D4A"/>
    <w:rsid w:val="00E01B95"/>
    <w:rsid w:val="00E15692"/>
    <w:rsid w:val="00E55DFD"/>
    <w:rsid w:val="00E72279"/>
    <w:rsid w:val="00EA38C6"/>
    <w:rsid w:val="00EC2188"/>
    <w:rsid w:val="00F10B21"/>
    <w:rsid w:val="00F16A65"/>
    <w:rsid w:val="00F22B0C"/>
    <w:rsid w:val="00F31BD9"/>
    <w:rsid w:val="00F33B22"/>
    <w:rsid w:val="00F42179"/>
    <w:rsid w:val="00F55379"/>
    <w:rsid w:val="00F62DAC"/>
    <w:rsid w:val="00F71FA4"/>
    <w:rsid w:val="00F83B6F"/>
    <w:rsid w:val="00F92010"/>
    <w:rsid w:val="00FA0F73"/>
    <w:rsid w:val="00FA37CD"/>
    <w:rsid w:val="00FA70F6"/>
    <w:rsid w:val="00FE5B00"/>
    <w:rsid w:val="00FE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2CF19"/>
  <w15:docId w15:val="{9CBD89DF-6E50-469F-97A9-AA598899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eastAsia="MS Mincho"/>
      <w:snapToGrid w:val="0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eastAsia="Times New Roman"/>
      <w:b/>
      <w:bCs/>
      <w:snapToGrid/>
      <w:u w:val="single"/>
      <w:lang w:eastAsia="he-IL"/>
    </w:rPr>
  </w:style>
  <w:style w:type="paragraph" w:styleId="Heading2">
    <w:name w:val="heading 2"/>
    <w:basedOn w:val="Normal"/>
    <w:next w:val="Normal"/>
    <w:qFormat/>
    <w:pPr>
      <w:keepNext/>
      <w:bidi w:val="0"/>
      <w:spacing w:after="120"/>
      <w:ind w:left="425"/>
      <w:jc w:val="both"/>
      <w:outlineLvl w:val="1"/>
    </w:pPr>
    <w:rPr>
      <w:rFonts w:ascii="Tahoma" w:hAnsi="Tahoma" w:cs="Tahoma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טקסט בלונים1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9FD"/>
    <w:rPr>
      <w:rFonts w:ascii="Tahoma" w:eastAsia="MS Mincho" w:hAnsi="Tahoma" w:cs="Tahoma"/>
      <w:snapToGrid w:val="0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E55D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6FA2"/>
    <w:rPr>
      <w:b/>
      <w:bCs/>
      <w:sz w:val="24"/>
      <w:szCs w:val="24"/>
      <w:u w:val="single"/>
      <w:lang w:eastAsia="he-IL"/>
    </w:rPr>
  </w:style>
  <w:style w:type="table" w:styleId="TableGrid">
    <w:name w:val="Table Grid"/>
    <w:basedOn w:val="TableNormal"/>
    <w:uiPriority w:val="59"/>
    <w:unhideWhenUsed/>
    <w:rsid w:val="003B7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B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B65"/>
    <w:rPr>
      <w:rFonts w:ascii="Consolas" w:eastAsia="MS Mincho" w:hAnsi="Consolas"/>
      <w:snapToGrid w:val="0"/>
      <w:lang w:eastAsia="ja-JP"/>
    </w:rPr>
  </w:style>
  <w:style w:type="character" w:styleId="Strong">
    <w:name w:val="Strong"/>
    <w:qFormat/>
    <w:rsid w:val="001E792C"/>
    <w:rPr>
      <w:b/>
      <w:bCs/>
    </w:rPr>
  </w:style>
  <w:style w:type="paragraph" w:customStyle="1" w:styleId="TableContents">
    <w:name w:val="Table Contents"/>
    <w:basedOn w:val="Normal"/>
    <w:qFormat/>
    <w:rsid w:val="001E792C"/>
    <w:pPr>
      <w:suppressLineNumbers/>
      <w:suppressAutoHyphens/>
      <w:bidi w:val="0"/>
    </w:pPr>
    <w:rPr>
      <w:rFonts w:ascii="Liberation Serif" w:eastAsia="Noto Sans CJK SC Regular" w:hAnsi="Liberation Serif" w:cs="Nachlieli CLM"/>
      <w:snapToGrid/>
      <w:kern w:val="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97CC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13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1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8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erelsgl-at-ariel/research-5785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3</Pages>
  <Words>789</Words>
  <Characters>394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Syllabus Checklist</vt:lpstr>
      <vt:lpstr>Syllabus Checklist</vt:lpstr>
    </vt:vector>
  </TitlesOfParts>
  <Company>Professional Translations Ltd.</Company>
  <LinksUpToDate>false</LinksUpToDate>
  <CharactersWithSpaces>4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Checklist</dc:title>
  <dc:creator>R Hochman</dc:creator>
  <cp:lastModifiedBy>דוד אראל סגל הלוי/David Erel Segal Halevi</cp:lastModifiedBy>
  <cp:revision>47</cp:revision>
  <cp:lastPrinted>2006-02-26T05:43:00Z</cp:lastPrinted>
  <dcterms:created xsi:type="dcterms:W3CDTF">2024-10-05T20:10:00Z</dcterms:created>
  <dcterms:modified xsi:type="dcterms:W3CDTF">2025-06-09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5c7929aa914b25b7062b7c07e4779179961a7811fbf6806fca0b8af9705a2</vt:lpwstr>
  </property>
</Properties>
</file>